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2B8C7" w14:textId="55131F2F" w:rsidR="00B15B33" w:rsidRPr="00CB24EE" w:rsidRDefault="00B15B33" w:rsidP="00CB24EE">
      <w:pPr>
        <w:rPr>
          <w:rFonts w:cstheme="minorHAnsi"/>
          <w:b/>
          <w:u w:val="single"/>
        </w:rPr>
      </w:pPr>
      <w:r w:rsidRPr="00CB24EE">
        <w:rPr>
          <w:rFonts w:cstheme="minorHAnsi"/>
          <w:b/>
          <w:u w:val="single"/>
        </w:rPr>
        <w:t>Audio MCT Test Statement Structure Overview</w:t>
      </w:r>
      <w:r w:rsidR="00CB24EE" w:rsidRPr="00CB24EE">
        <w:rPr>
          <w:rFonts w:cstheme="minorHAnsi"/>
          <w:b/>
          <w:u w:val="single"/>
        </w:rPr>
        <w:t xml:space="preserve"> (Part 1 of </w:t>
      </w:r>
      <w:r w:rsidR="00FF04A8">
        <w:rPr>
          <w:rFonts w:cstheme="minorHAnsi"/>
          <w:b/>
          <w:u w:val="single"/>
        </w:rPr>
        <w:t>2</w:t>
      </w:r>
      <w:r w:rsidR="00CB24EE" w:rsidRPr="00CB24EE">
        <w:rPr>
          <w:rFonts w:cstheme="minorHAnsi"/>
          <w:b/>
          <w:u w:val="single"/>
        </w:rPr>
        <w:t>)</w:t>
      </w:r>
    </w:p>
    <w:p w14:paraId="05A77094" w14:textId="77777777" w:rsidR="00B15B33" w:rsidRPr="00CB24EE" w:rsidRDefault="00B15B33" w:rsidP="00B15B33">
      <w:pPr>
        <w:rPr>
          <w:rFonts w:cstheme="minorHAnsi"/>
          <w:bCs/>
          <w:sz w:val="22"/>
          <w:szCs w:val="22"/>
        </w:rPr>
      </w:pPr>
    </w:p>
    <w:p w14:paraId="06CD8C60" w14:textId="77777777" w:rsidR="0001345B" w:rsidRDefault="00B15B33" w:rsidP="00CB24EE">
      <w:pPr>
        <w:rPr>
          <w:rFonts w:cstheme="minorHAnsi"/>
          <w:bCs/>
          <w:color w:val="4472C4" w:themeColor="accent1"/>
          <w:sz w:val="22"/>
          <w:szCs w:val="22"/>
        </w:rPr>
      </w:pPr>
      <w:r w:rsidRPr="00CB24EE">
        <w:rPr>
          <w:rFonts w:cstheme="minorHAnsi"/>
          <w:bCs/>
          <w:sz w:val="22"/>
          <w:szCs w:val="22"/>
        </w:rPr>
        <w:t>A</w:t>
      </w:r>
      <w:r w:rsidR="00020903">
        <w:rPr>
          <w:rFonts w:cstheme="minorHAnsi"/>
          <w:bCs/>
          <w:sz w:val="22"/>
          <w:szCs w:val="22"/>
        </w:rPr>
        <w:t xml:space="preserve">udio </w:t>
      </w:r>
      <w:r w:rsidRPr="00CB24EE">
        <w:rPr>
          <w:rFonts w:cstheme="minorHAnsi"/>
          <w:bCs/>
          <w:sz w:val="22"/>
          <w:szCs w:val="22"/>
        </w:rPr>
        <w:t xml:space="preserve">MCT statements </w:t>
      </w:r>
      <w:r w:rsidR="00CB24EE">
        <w:rPr>
          <w:rFonts w:cstheme="minorHAnsi"/>
          <w:bCs/>
          <w:sz w:val="22"/>
          <w:szCs w:val="22"/>
        </w:rPr>
        <w:t xml:space="preserve">must </w:t>
      </w:r>
      <w:r w:rsidRPr="00CB24EE">
        <w:rPr>
          <w:rFonts w:cstheme="minorHAnsi"/>
          <w:bCs/>
          <w:sz w:val="22"/>
          <w:szCs w:val="22"/>
        </w:rPr>
        <w:t>follow this structure:</w:t>
      </w:r>
      <w:r w:rsidR="00CB24EE">
        <w:rPr>
          <w:rFonts w:cstheme="minorHAnsi"/>
          <w:bCs/>
          <w:color w:val="4472C4" w:themeColor="accent1"/>
          <w:sz w:val="22"/>
          <w:szCs w:val="22"/>
        </w:rPr>
        <w:t xml:space="preserve"> </w:t>
      </w:r>
    </w:p>
    <w:p w14:paraId="3A0F885A" w14:textId="77777777" w:rsidR="0001345B" w:rsidRDefault="0001345B" w:rsidP="00CB24EE">
      <w:pPr>
        <w:rPr>
          <w:rFonts w:cstheme="minorHAnsi"/>
          <w:bCs/>
          <w:color w:val="4472C4" w:themeColor="accent1"/>
          <w:sz w:val="22"/>
          <w:szCs w:val="22"/>
        </w:rPr>
      </w:pPr>
    </w:p>
    <w:p w14:paraId="74E59B57" w14:textId="60F25C45" w:rsidR="00B15B33" w:rsidRPr="00CB24EE" w:rsidRDefault="0001345B" w:rsidP="00CB24EE">
      <w:pPr>
        <w:rPr>
          <w:rFonts w:cstheme="minorHAnsi"/>
          <w:bCs/>
          <w:color w:val="4472C4" w:themeColor="accent1"/>
          <w:sz w:val="22"/>
          <w:szCs w:val="22"/>
        </w:rPr>
      </w:pPr>
      <w:r>
        <w:rPr>
          <w:rFonts w:cstheme="minorHAnsi"/>
          <w:bCs/>
          <w:color w:val="4472C4" w:themeColor="accent1"/>
          <w:sz w:val="22"/>
          <w:szCs w:val="22"/>
        </w:rPr>
        <w:tab/>
      </w:r>
      <w:r w:rsidR="00B15B33" w:rsidRPr="00CB24EE">
        <w:rPr>
          <w:rFonts w:cstheme="minorHAnsi"/>
          <w:b/>
          <w:color w:val="4472C4" w:themeColor="accent1"/>
          <w:sz w:val="22"/>
          <w:szCs w:val="22"/>
        </w:rPr>
        <w:t xml:space="preserve">Intro phrase </w:t>
      </w:r>
      <w:r w:rsidR="00B15B33" w:rsidRPr="00CB24EE">
        <w:rPr>
          <w:rFonts w:cstheme="minorHAnsi"/>
          <w:b/>
          <w:color w:val="ED7D31" w:themeColor="accent2"/>
          <w:sz w:val="22"/>
          <w:szCs w:val="22"/>
        </w:rPr>
        <w:t xml:space="preserve">Topic phrase, </w:t>
      </w:r>
      <w:r w:rsidR="00B15B33" w:rsidRPr="00CB24EE">
        <w:rPr>
          <w:rFonts w:cstheme="minorHAnsi"/>
          <w:b/>
          <w:color w:val="7030A0"/>
          <w:sz w:val="22"/>
          <w:szCs w:val="22"/>
        </w:rPr>
        <w:t>Declaration phrase</w:t>
      </w:r>
      <w:r w:rsidR="00CB24EE">
        <w:rPr>
          <w:rFonts w:cstheme="minorHAnsi"/>
          <w:bCs/>
          <w:color w:val="4472C4" w:themeColor="accent1"/>
          <w:sz w:val="22"/>
          <w:szCs w:val="22"/>
        </w:rPr>
        <w:t>.</w:t>
      </w:r>
    </w:p>
    <w:p w14:paraId="29AE7FCC" w14:textId="77777777" w:rsidR="0001345B" w:rsidRDefault="0001345B" w:rsidP="00B15B33">
      <w:pPr>
        <w:rPr>
          <w:rFonts w:cstheme="minorHAnsi"/>
          <w:bCs/>
          <w:i/>
          <w:iCs/>
          <w:sz w:val="22"/>
          <w:szCs w:val="22"/>
        </w:rPr>
      </w:pPr>
    </w:p>
    <w:p w14:paraId="27854926" w14:textId="4A73D2F7" w:rsidR="00B15B33" w:rsidRPr="00CB24EE" w:rsidRDefault="00567CCB" w:rsidP="00B15B33">
      <w:pPr>
        <w:rPr>
          <w:rFonts w:cstheme="minorHAnsi"/>
          <w:bCs/>
          <w:color w:val="FF0000"/>
          <w:sz w:val="22"/>
          <w:szCs w:val="22"/>
        </w:rPr>
      </w:pPr>
      <w:r>
        <w:rPr>
          <w:rFonts w:cstheme="minorHAnsi"/>
          <w:bCs/>
          <w:i/>
          <w:iCs/>
          <w:sz w:val="22"/>
          <w:szCs w:val="22"/>
        </w:rPr>
        <w:tab/>
      </w:r>
      <w:r w:rsidR="00B15B33" w:rsidRPr="00CB24EE">
        <w:rPr>
          <w:rFonts w:cstheme="minorHAnsi"/>
          <w:bCs/>
          <w:i/>
          <w:iCs/>
          <w:sz w:val="22"/>
          <w:szCs w:val="22"/>
        </w:rPr>
        <w:t>E</w:t>
      </w:r>
      <w:r w:rsidR="00CB24EE">
        <w:rPr>
          <w:rFonts w:cstheme="minorHAnsi"/>
          <w:bCs/>
          <w:i/>
          <w:iCs/>
          <w:sz w:val="22"/>
          <w:szCs w:val="22"/>
        </w:rPr>
        <w:t>xample</w:t>
      </w:r>
      <w:r w:rsidR="00B15B33" w:rsidRPr="00CB24EE">
        <w:rPr>
          <w:rFonts w:cstheme="minorHAnsi"/>
          <w:bCs/>
          <w:i/>
          <w:iCs/>
          <w:sz w:val="22"/>
          <w:szCs w:val="22"/>
        </w:rPr>
        <w:t xml:space="preserve">: </w:t>
      </w:r>
      <w:r w:rsidR="00B15B33" w:rsidRPr="00CB24EE">
        <w:rPr>
          <w:rFonts w:cstheme="minorHAnsi"/>
          <w:bCs/>
          <w:i/>
          <w:iCs/>
          <w:color w:val="4472C4" w:themeColor="accent1"/>
          <w:sz w:val="22"/>
          <w:szCs w:val="22"/>
        </w:rPr>
        <w:t xml:space="preserve">In terms of </w:t>
      </w:r>
      <w:r w:rsidR="00B15B33" w:rsidRPr="00CB24EE">
        <w:rPr>
          <w:rFonts w:cstheme="minorHAnsi"/>
          <w:bCs/>
          <w:i/>
          <w:iCs/>
          <w:color w:val="ED7D31" w:themeColor="accent2"/>
          <w:sz w:val="22"/>
          <w:szCs w:val="22"/>
        </w:rPr>
        <w:t>associating with foreign terrorists</w:t>
      </w:r>
      <w:r w:rsidR="00B15B33" w:rsidRPr="00CB24EE">
        <w:rPr>
          <w:rFonts w:cstheme="minorHAnsi"/>
          <w:bCs/>
          <w:i/>
          <w:iCs/>
          <w:sz w:val="22"/>
          <w:szCs w:val="22"/>
        </w:rPr>
        <w:t xml:space="preserve">, </w:t>
      </w:r>
      <w:r w:rsidR="00B15B33" w:rsidRPr="00CB24EE">
        <w:rPr>
          <w:rFonts w:cstheme="minorHAnsi"/>
          <w:bCs/>
          <w:i/>
          <w:iCs/>
          <w:color w:val="7030A0"/>
          <w:sz w:val="22"/>
          <w:szCs w:val="22"/>
        </w:rPr>
        <w:t>I am not guilty.</w:t>
      </w:r>
    </w:p>
    <w:p w14:paraId="09389002" w14:textId="77777777" w:rsidR="00567CCB" w:rsidRDefault="00B15B33" w:rsidP="00B15B33">
      <w:pPr>
        <w:rPr>
          <w:rFonts w:cstheme="minorHAnsi"/>
          <w:b/>
          <w:color w:val="4472C4" w:themeColor="accent1"/>
          <w:sz w:val="22"/>
          <w:szCs w:val="22"/>
        </w:rPr>
      </w:pPr>
      <w:r w:rsidRPr="00CB24EE">
        <w:rPr>
          <w:rFonts w:cstheme="minorHAnsi"/>
          <w:bCs/>
          <w:color w:val="FF0000"/>
          <w:sz w:val="22"/>
          <w:szCs w:val="22"/>
        </w:rPr>
        <w:br/>
      </w:r>
    </w:p>
    <w:p w14:paraId="01F30921" w14:textId="4ED88E4A" w:rsidR="00CB24EE" w:rsidRPr="00CB24EE" w:rsidRDefault="00B15B33" w:rsidP="00B15B33">
      <w:pPr>
        <w:rPr>
          <w:rFonts w:cstheme="minorHAnsi"/>
          <w:b/>
          <w:color w:val="4472C4" w:themeColor="accent1"/>
          <w:sz w:val="22"/>
          <w:szCs w:val="22"/>
        </w:rPr>
      </w:pPr>
      <w:r w:rsidRPr="00CB24EE">
        <w:rPr>
          <w:rFonts w:cstheme="minorHAnsi"/>
          <w:b/>
          <w:color w:val="4472C4" w:themeColor="accent1"/>
          <w:sz w:val="22"/>
          <w:szCs w:val="22"/>
        </w:rPr>
        <w:t>Examples of Intro phrases:</w:t>
      </w:r>
    </w:p>
    <w:tbl>
      <w:tblPr>
        <w:tblW w:w="0" w:type="auto"/>
        <w:tblInd w:w="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45"/>
        <w:gridCol w:w="837"/>
      </w:tblGrid>
      <w:tr w:rsidR="00B15B33" w:rsidRPr="00CB24EE" w14:paraId="1195E4FC" w14:textId="77777777" w:rsidTr="00B15B33">
        <w:tc>
          <w:tcPr>
            <w:tcW w:w="3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266FF" w14:textId="77777777" w:rsidR="00B15B33" w:rsidRPr="00CB24EE" w:rsidRDefault="00B15B33" w:rsidP="004D6E1B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CB24EE">
              <w:rPr>
                <w:rFonts w:cstheme="minorHAnsi"/>
                <w:b/>
                <w:bCs/>
                <w:sz w:val="22"/>
                <w:szCs w:val="22"/>
              </w:rPr>
              <w:t>Phrase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6090C" w14:textId="77777777" w:rsidR="00B15B33" w:rsidRPr="00CB24EE" w:rsidRDefault="00B15B33" w:rsidP="004D6E1B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CB24EE">
              <w:rPr>
                <w:rFonts w:cstheme="minorHAnsi"/>
                <w:b/>
                <w:bCs/>
                <w:sz w:val="22"/>
                <w:szCs w:val="22"/>
              </w:rPr>
              <w:t>Length</w:t>
            </w:r>
          </w:p>
        </w:tc>
      </w:tr>
      <w:tr w:rsidR="00B15B33" w:rsidRPr="00CB24EE" w14:paraId="7B25AAC3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E3FEF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As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789FF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B15B33" w:rsidRPr="00CB24EE" w14:paraId="2055237C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504B5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About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6275FD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B15B33" w:rsidRPr="00CB24EE" w14:paraId="07727967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F04D7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Regarding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9A02B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9</w:t>
            </w:r>
          </w:p>
        </w:tc>
      </w:tr>
      <w:tr w:rsidR="00B15B33" w:rsidRPr="00CB24EE" w14:paraId="4D583482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8078F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Concerning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6DA0E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0</w:t>
            </w:r>
          </w:p>
        </w:tc>
      </w:tr>
      <w:tr w:rsidR="00B15B33" w:rsidRPr="00CB24EE" w14:paraId="6F174667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34EDF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Speaking of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58D36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1</w:t>
            </w:r>
          </w:p>
        </w:tc>
      </w:tr>
      <w:tr w:rsidR="00B15B33" w:rsidRPr="00CB24EE" w14:paraId="636F3376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4CBEF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Referring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08D07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2</w:t>
            </w:r>
          </w:p>
        </w:tc>
      </w:tr>
      <w:tr w:rsidR="00B15B33" w:rsidRPr="00CB24EE" w14:paraId="01875EDC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6219D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On the topic of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46585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2</w:t>
            </w:r>
          </w:p>
        </w:tc>
      </w:tr>
      <w:tr w:rsidR="00B15B33" w:rsidRPr="00CB24EE" w14:paraId="6ACFEDAC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ED299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Pertaining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205AA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3</w:t>
            </w:r>
          </w:p>
        </w:tc>
      </w:tr>
      <w:tr w:rsidR="00B15B33" w:rsidRPr="00CB24EE" w14:paraId="6D71B5D4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DDD20D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With regards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00C38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4</w:t>
            </w:r>
          </w:p>
        </w:tc>
      </w:tr>
      <w:tr w:rsidR="00B15B33" w:rsidRPr="00CB24EE" w14:paraId="43997136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97F06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With respect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AF082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5</w:t>
            </w:r>
          </w:p>
        </w:tc>
      </w:tr>
      <w:tr w:rsidR="00B15B33" w:rsidRPr="00CB24EE" w14:paraId="27261733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98F11E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In reference to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6F732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17</w:t>
            </w:r>
          </w:p>
        </w:tc>
      </w:tr>
      <w:tr w:rsidR="00B15B33" w:rsidRPr="00CB24EE" w14:paraId="4748EE0D" w14:textId="77777777" w:rsidTr="00B15B33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4D7CA" w14:textId="77777777" w:rsidR="00B15B33" w:rsidRPr="00CB24EE" w:rsidRDefault="00B15B33" w:rsidP="004D6E1B">
            <w:pPr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 xml:space="preserve">With respect to the topic of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75F8A" w14:textId="77777777" w:rsidR="00B15B33" w:rsidRPr="00CB24EE" w:rsidRDefault="00B15B33" w:rsidP="004D6E1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B24EE">
              <w:rPr>
                <w:rFonts w:cstheme="minorHAnsi"/>
                <w:sz w:val="22"/>
                <w:szCs w:val="22"/>
              </w:rPr>
              <w:t>28</w:t>
            </w:r>
          </w:p>
        </w:tc>
      </w:tr>
    </w:tbl>
    <w:p w14:paraId="53E1360D" w14:textId="77777777" w:rsidR="00B15B33" w:rsidRPr="00CB24EE" w:rsidRDefault="00B15B33" w:rsidP="00B15B33">
      <w:pPr>
        <w:rPr>
          <w:rFonts w:cstheme="minorHAnsi"/>
          <w:b/>
          <w:color w:val="ED7D31" w:themeColor="accent2"/>
          <w:sz w:val="22"/>
          <w:szCs w:val="22"/>
        </w:rPr>
      </w:pPr>
    </w:p>
    <w:p w14:paraId="5FEAD374" w14:textId="6A7435EB" w:rsidR="00CB24EE" w:rsidRPr="00CB24EE" w:rsidRDefault="00B15B33" w:rsidP="00B15B33">
      <w:pPr>
        <w:rPr>
          <w:rFonts w:cstheme="minorHAnsi"/>
          <w:b/>
          <w:color w:val="ED7D31" w:themeColor="accent2"/>
          <w:sz w:val="22"/>
          <w:szCs w:val="22"/>
        </w:rPr>
      </w:pPr>
      <w:r w:rsidRPr="00CB24EE">
        <w:rPr>
          <w:rFonts w:cstheme="minorHAnsi"/>
          <w:b/>
          <w:color w:val="ED7D31" w:themeColor="accent2"/>
          <w:sz w:val="22"/>
          <w:szCs w:val="22"/>
        </w:rPr>
        <w:t>Examples of Topic phrases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050"/>
      </w:tblGrid>
      <w:tr w:rsidR="00846703" w:rsidRPr="00846703" w14:paraId="71AA9651" w14:textId="77777777" w:rsidTr="00846703">
        <w:tc>
          <w:tcPr>
            <w:tcW w:w="4050" w:type="dxa"/>
          </w:tcPr>
          <w:p w14:paraId="7998B026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>Associating with terrorists</w:t>
            </w:r>
          </w:p>
        </w:tc>
      </w:tr>
      <w:tr w:rsidR="00846703" w:rsidRPr="00846703" w14:paraId="45019372" w14:textId="77777777" w:rsidTr="00846703">
        <w:tc>
          <w:tcPr>
            <w:tcW w:w="4050" w:type="dxa"/>
          </w:tcPr>
          <w:p w14:paraId="38558CA6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>Using illegal drugs</w:t>
            </w:r>
          </w:p>
        </w:tc>
      </w:tr>
      <w:tr w:rsidR="00846703" w:rsidRPr="00846703" w14:paraId="6CA0DCDC" w14:textId="77777777" w:rsidTr="00846703">
        <w:tc>
          <w:tcPr>
            <w:tcW w:w="4050" w:type="dxa"/>
          </w:tcPr>
          <w:p w14:paraId="68825FC4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>Stealing money from the company</w:t>
            </w:r>
          </w:p>
        </w:tc>
      </w:tr>
      <w:tr w:rsidR="00846703" w:rsidRPr="00846703" w14:paraId="7A8A7C9E" w14:textId="77777777" w:rsidTr="00846703">
        <w:tc>
          <w:tcPr>
            <w:tcW w:w="4050" w:type="dxa"/>
          </w:tcPr>
          <w:p w14:paraId="7245CB05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>Falsifying government documents</w:t>
            </w:r>
          </w:p>
        </w:tc>
      </w:tr>
      <w:tr w:rsidR="00846703" w:rsidRPr="00846703" w14:paraId="61499C3E" w14:textId="77777777" w:rsidTr="00846703">
        <w:tc>
          <w:tcPr>
            <w:tcW w:w="4050" w:type="dxa"/>
          </w:tcPr>
          <w:p w14:paraId="2DDBB8B4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>Committing a crime act</w:t>
            </w:r>
          </w:p>
        </w:tc>
      </w:tr>
      <w:tr w:rsidR="00846703" w:rsidRPr="00846703" w14:paraId="5D18D310" w14:textId="77777777" w:rsidTr="00846703">
        <w:tc>
          <w:tcPr>
            <w:tcW w:w="4050" w:type="dxa"/>
          </w:tcPr>
          <w:p w14:paraId="5FFBE1F8" w14:textId="77777777" w:rsidR="00846703" w:rsidRPr="00846703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</w:rPr>
            </w:pPr>
            <w:r w:rsidRPr="00846703">
              <w:rPr>
                <w:rFonts w:cstheme="minorHAnsi"/>
                <w:bCs/>
                <w:sz w:val="22"/>
                <w:szCs w:val="22"/>
              </w:rPr>
              <w:t xml:space="preserve">Etc. </w:t>
            </w:r>
          </w:p>
        </w:tc>
      </w:tr>
    </w:tbl>
    <w:p w14:paraId="59CE6907" w14:textId="77777777" w:rsidR="00B15B33" w:rsidRPr="00CB24EE" w:rsidRDefault="00B15B33" w:rsidP="00B15B33">
      <w:pPr>
        <w:rPr>
          <w:rFonts w:cstheme="minorHAnsi"/>
          <w:b/>
          <w:color w:val="ED7D31" w:themeColor="accent2"/>
          <w:sz w:val="22"/>
          <w:szCs w:val="22"/>
        </w:rPr>
      </w:pPr>
    </w:p>
    <w:p w14:paraId="6E593DCE" w14:textId="216C3276" w:rsidR="00020903" w:rsidRPr="00CB24EE" w:rsidRDefault="00CB24EE" w:rsidP="00B15B33">
      <w:pPr>
        <w:rPr>
          <w:rFonts w:cstheme="minorHAnsi"/>
          <w:b/>
          <w:color w:val="7030A0"/>
          <w:sz w:val="22"/>
          <w:szCs w:val="22"/>
        </w:rPr>
      </w:pPr>
      <w:r>
        <w:rPr>
          <w:rFonts w:cstheme="minorHAnsi"/>
          <w:b/>
          <w:color w:val="7030A0"/>
          <w:sz w:val="22"/>
          <w:szCs w:val="22"/>
        </w:rPr>
        <w:t xml:space="preserve">Examples of </w:t>
      </w:r>
      <w:r w:rsidR="00B15B33" w:rsidRPr="00CB24EE">
        <w:rPr>
          <w:rFonts w:cstheme="minorHAnsi"/>
          <w:b/>
          <w:color w:val="7030A0"/>
          <w:sz w:val="22"/>
          <w:szCs w:val="22"/>
        </w:rPr>
        <w:t>Declaration phr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10"/>
      </w:tblGrid>
      <w:tr w:rsidR="00B15B33" w:rsidRPr="00CB24EE" w14:paraId="6B94AC3E" w14:textId="77777777" w:rsidTr="004D6E1B">
        <w:tc>
          <w:tcPr>
            <w:tcW w:w="2875" w:type="dxa"/>
          </w:tcPr>
          <w:p w14:paraId="40DB127E" w14:textId="2EA7FA18" w:rsidR="00B15B33" w:rsidRPr="00CB24EE" w:rsidRDefault="00B15B33" w:rsidP="004D6E1B">
            <w:pPr>
              <w:rPr>
                <w:rFonts w:cstheme="minorHAnsi"/>
                <w:b/>
                <w:sz w:val="22"/>
                <w:szCs w:val="22"/>
              </w:rPr>
            </w:pPr>
            <w:r w:rsidRPr="00CB24EE">
              <w:rPr>
                <w:rFonts w:cstheme="minorHAnsi"/>
                <w:b/>
                <w:sz w:val="22"/>
                <w:szCs w:val="22"/>
              </w:rPr>
              <w:t xml:space="preserve">True </w:t>
            </w:r>
            <w:r w:rsidR="00CB24EE">
              <w:rPr>
                <w:rFonts w:cstheme="minorHAnsi"/>
                <w:b/>
                <w:sz w:val="22"/>
                <w:szCs w:val="22"/>
              </w:rPr>
              <w:t xml:space="preserve">response </w:t>
            </w:r>
            <w:r w:rsidRPr="00CB24EE">
              <w:rPr>
                <w:rFonts w:cstheme="minorHAnsi"/>
                <w:b/>
                <w:sz w:val="22"/>
                <w:szCs w:val="22"/>
              </w:rPr>
              <w:t>examples:</w:t>
            </w:r>
          </w:p>
          <w:p w14:paraId="2F61441D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did not do it</w:t>
            </w:r>
          </w:p>
          <w:p w14:paraId="417EEC4B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did not take it</w:t>
            </w:r>
          </w:p>
          <w:p w14:paraId="3D3BD855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did not participate</w:t>
            </w:r>
          </w:p>
          <w:p w14:paraId="3BE6FB9D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was not involved</w:t>
            </w:r>
          </w:p>
          <w:p w14:paraId="274F7B7F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am innocent</w:t>
            </w:r>
          </w:p>
          <w:p w14:paraId="2F41793A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am not guilty</w:t>
            </w:r>
          </w:p>
        </w:tc>
        <w:tc>
          <w:tcPr>
            <w:tcW w:w="2610" w:type="dxa"/>
          </w:tcPr>
          <w:p w14:paraId="7DD4617C" w14:textId="0421C80B" w:rsidR="00B15B33" w:rsidRPr="00CB24EE" w:rsidRDefault="00B15B33" w:rsidP="004D6E1B">
            <w:pPr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/>
                <w:sz w:val="22"/>
                <w:szCs w:val="22"/>
              </w:rPr>
              <w:t>False</w:t>
            </w:r>
            <w:r w:rsidRPr="00CB24EE">
              <w:rPr>
                <w:rFonts w:cstheme="minorHAnsi"/>
                <w:bCs/>
                <w:sz w:val="22"/>
                <w:szCs w:val="22"/>
              </w:rPr>
              <w:t xml:space="preserve"> </w:t>
            </w:r>
            <w:r w:rsidR="00CB24EE">
              <w:rPr>
                <w:rFonts w:cstheme="minorHAnsi"/>
                <w:b/>
                <w:sz w:val="22"/>
                <w:szCs w:val="22"/>
              </w:rPr>
              <w:t xml:space="preserve">response </w:t>
            </w:r>
            <w:r w:rsidRPr="00CB24EE">
              <w:rPr>
                <w:rFonts w:cstheme="minorHAnsi"/>
                <w:b/>
                <w:sz w:val="22"/>
                <w:szCs w:val="22"/>
              </w:rPr>
              <w:t>examples</w:t>
            </w:r>
            <w:r w:rsidRPr="00CB24EE">
              <w:rPr>
                <w:rFonts w:cstheme="minorHAnsi"/>
                <w:bCs/>
                <w:sz w:val="22"/>
                <w:szCs w:val="22"/>
              </w:rPr>
              <w:t>:</w:t>
            </w:r>
          </w:p>
          <w:p w14:paraId="57ACD3D2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did it</w:t>
            </w:r>
          </w:p>
          <w:p w14:paraId="1C471035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stole it</w:t>
            </w:r>
          </w:p>
          <w:p w14:paraId="6D4590D3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admit doing it</w:t>
            </w:r>
          </w:p>
          <w:p w14:paraId="20D1EB1C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participated</w:t>
            </w:r>
          </w:p>
          <w:p w14:paraId="30355FC6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took part</w:t>
            </w:r>
          </w:p>
          <w:p w14:paraId="0AA7F72A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am guilty</w:t>
            </w:r>
          </w:p>
          <w:p w14:paraId="68C1BDA1" w14:textId="77777777" w:rsidR="00B15B33" w:rsidRPr="00CB24EE" w:rsidRDefault="00B15B33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</w:rPr>
            </w:pPr>
            <w:r w:rsidRPr="00CB24EE">
              <w:rPr>
                <w:rFonts w:cstheme="minorHAnsi"/>
                <w:bCs/>
                <w:sz w:val="22"/>
                <w:szCs w:val="22"/>
              </w:rPr>
              <w:t>I was involved</w:t>
            </w:r>
          </w:p>
        </w:tc>
      </w:tr>
    </w:tbl>
    <w:p w14:paraId="41A0AFCC" w14:textId="77777777" w:rsidR="00B15B33" w:rsidRPr="00CB24EE" w:rsidRDefault="00B15B33" w:rsidP="00B15B33">
      <w:pPr>
        <w:rPr>
          <w:rFonts w:eastAsia="Calibri" w:cstheme="minorHAnsi"/>
          <w:b/>
          <w:bCs/>
          <w:i/>
          <w:iCs/>
          <w:sz w:val="22"/>
          <w:szCs w:val="22"/>
        </w:rPr>
      </w:pPr>
    </w:p>
    <w:p w14:paraId="42EC2A23" w14:textId="79194E0A" w:rsidR="00846703" w:rsidRDefault="00846703" w:rsidP="00B15B33">
      <w:pPr>
        <w:rPr>
          <w:rFonts w:cstheme="minorHAnsi"/>
          <w:sz w:val="22"/>
          <w:szCs w:val="22"/>
        </w:rPr>
      </w:pPr>
    </w:p>
    <w:p w14:paraId="5AD3C0DB" w14:textId="77777777" w:rsidR="00846703" w:rsidRDefault="00846703" w:rsidP="00B15B33">
      <w:pPr>
        <w:rPr>
          <w:rFonts w:cstheme="minorHAnsi"/>
          <w:sz w:val="22"/>
          <w:szCs w:val="22"/>
        </w:rPr>
      </w:pPr>
    </w:p>
    <w:p w14:paraId="4A3C46F2" w14:textId="77777777" w:rsidR="00567CCB" w:rsidRPr="00CB24EE" w:rsidRDefault="00567CCB" w:rsidP="00B15B33">
      <w:pPr>
        <w:rPr>
          <w:rFonts w:cstheme="minorHAnsi"/>
          <w:sz w:val="22"/>
          <w:szCs w:val="22"/>
        </w:rPr>
      </w:pPr>
    </w:p>
    <w:p w14:paraId="2D44661D" w14:textId="2C6FC6E4" w:rsidR="00567CCB" w:rsidRDefault="00FF04A8" w:rsidP="00B15B33">
      <w:pPr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 xml:space="preserve">Task </w:t>
      </w:r>
      <w:r w:rsidR="005318B2">
        <w:rPr>
          <w:rFonts w:cstheme="minorHAnsi"/>
          <w:b/>
          <w:sz w:val="22"/>
          <w:szCs w:val="22"/>
        </w:rPr>
        <w:t xml:space="preserve">- </w:t>
      </w:r>
      <w:r w:rsidR="00567CCB" w:rsidRPr="005318B2">
        <w:rPr>
          <w:rFonts w:cstheme="minorHAnsi"/>
          <w:bCs/>
          <w:sz w:val="22"/>
          <w:szCs w:val="22"/>
        </w:rPr>
        <w:t>Using the appropriate Audio MCT format, w</w:t>
      </w:r>
      <w:r w:rsidR="00B15B33" w:rsidRPr="005318B2">
        <w:rPr>
          <w:rFonts w:cstheme="minorHAnsi"/>
          <w:bCs/>
          <w:sz w:val="22"/>
          <w:szCs w:val="22"/>
        </w:rPr>
        <w:t xml:space="preserve">rite </w:t>
      </w:r>
      <w:r w:rsidRPr="005318B2">
        <w:rPr>
          <w:rFonts w:cstheme="minorHAnsi"/>
          <w:bCs/>
          <w:sz w:val="22"/>
          <w:szCs w:val="22"/>
        </w:rPr>
        <w:t xml:space="preserve">4 “True” and 4 “False” </w:t>
      </w:r>
      <w:r w:rsidR="00B15B33" w:rsidRPr="005318B2">
        <w:rPr>
          <w:rFonts w:cstheme="minorHAnsi"/>
          <w:bCs/>
          <w:sz w:val="22"/>
          <w:szCs w:val="22"/>
        </w:rPr>
        <w:t xml:space="preserve">statements that address </w:t>
      </w:r>
      <w:r w:rsidR="00567CCB" w:rsidRPr="005318B2">
        <w:rPr>
          <w:rFonts w:cstheme="minorHAnsi"/>
          <w:bCs/>
          <w:sz w:val="22"/>
          <w:szCs w:val="22"/>
        </w:rPr>
        <w:t>each of the following four issues</w:t>
      </w:r>
      <w:r w:rsidR="00B15B33" w:rsidRPr="005318B2">
        <w:rPr>
          <w:rFonts w:cstheme="minorHAnsi"/>
          <w:bCs/>
          <w:sz w:val="22"/>
          <w:szCs w:val="22"/>
        </w:rPr>
        <w:t xml:space="preserve">. </w:t>
      </w:r>
      <w:r w:rsidR="00567CCB" w:rsidRPr="005318B2">
        <w:rPr>
          <w:rFonts w:cstheme="minorHAnsi"/>
          <w:bCs/>
          <w:sz w:val="22"/>
          <w:szCs w:val="22"/>
        </w:rPr>
        <w:t>Use different intro phrases and declaration phrases for each.</w:t>
      </w:r>
    </w:p>
    <w:p w14:paraId="204FE57E" w14:textId="77777777" w:rsidR="00567CCB" w:rsidRDefault="00567CCB" w:rsidP="00B15B33">
      <w:pPr>
        <w:rPr>
          <w:rFonts w:cstheme="minorHAnsi"/>
          <w:b/>
          <w:sz w:val="22"/>
          <w:szCs w:val="22"/>
        </w:rPr>
      </w:pPr>
    </w:p>
    <w:p w14:paraId="4EC501E4" w14:textId="38438E4A" w:rsidR="00B15B33" w:rsidRPr="00567CCB" w:rsidRDefault="00B15B33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</w:rPr>
      </w:pPr>
      <w:r w:rsidRPr="00567CCB">
        <w:rPr>
          <w:rFonts w:cstheme="minorHAnsi"/>
          <w:bCs/>
          <w:i/>
          <w:iCs/>
          <w:sz w:val="22"/>
          <w:szCs w:val="22"/>
        </w:rPr>
        <w:t>In terms of associating with foreign terrorists, I am not guilty.</w:t>
      </w:r>
    </w:p>
    <w:p w14:paraId="76E65EAB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7ECAB3F6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166EFA9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2504F3A6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A03E532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127C8A5B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ED47AB5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8744DB1" w14:textId="77777777" w:rsidR="00B15B33" w:rsidRPr="00CB24EE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30D55445" w14:textId="77777777" w:rsidR="00B15B33" w:rsidRPr="00CB24EE" w:rsidRDefault="00B15B33" w:rsidP="00B15B33">
      <w:pPr>
        <w:rPr>
          <w:rFonts w:cstheme="minorHAnsi"/>
          <w:b/>
          <w:sz w:val="22"/>
          <w:szCs w:val="22"/>
        </w:rPr>
      </w:pPr>
    </w:p>
    <w:p w14:paraId="030EB429" w14:textId="3085BA06" w:rsidR="00B15B33" w:rsidRPr="00567CCB" w:rsidRDefault="00B15B33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</w:rPr>
      </w:pPr>
      <w:r w:rsidRPr="00567CCB">
        <w:rPr>
          <w:rFonts w:cstheme="minorHAnsi"/>
          <w:bCs/>
          <w:i/>
          <w:iCs/>
          <w:sz w:val="22"/>
          <w:szCs w:val="22"/>
        </w:rPr>
        <w:t>As to my us</w:t>
      </w:r>
      <w:r w:rsidR="00567CCB" w:rsidRPr="00567CCB">
        <w:rPr>
          <w:rFonts w:cstheme="minorHAnsi"/>
          <w:bCs/>
          <w:i/>
          <w:iCs/>
          <w:sz w:val="22"/>
          <w:szCs w:val="22"/>
        </w:rPr>
        <w:t>e</w:t>
      </w:r>
      <w:r w:rsidRPr="00567CCB">
        <w:rPr>
          <w:rFonts w:cstheme="minorHAnsi"/>
          <w:bCs/>
          <w:i/>
          <w:iCs/>
          <w:sz w:val="22"/>
          <w:szCs w:val="22"/>
        </w:rPr>
        <w:t xml:space="preserve"> of </w:t>
      </w:r>
      <w:r w:rsidR="00567CCB" w:rsidRPr="00567CCB">
        <w:rPr>
          <w:rFonts w:cstheme="minorHAnsi"/>
          <w:bCs/>
          <w:i/>
          <w:iCs/>
          <w:sz w:val="22"/>
          <w:szCs w:val="22"/>
        </w:rPr>
        <w:t xml:space="preserve">any </w:t>
      </w:r>
      <w:r w:rsidRPr="00567CCB">
        <w:rPr>
          <w:rFonts w:cstheme="minorHAnsi"/>
          <w:bCs/>
          <w:i/>
          <w:iCs/>
          <w:sz w:val="22"/>
          <w:szCs w:val="22"/>
        </w:rPr>
        <w:t>illegal drugs within the past 3 years, I am not guilty.</w:t>
      </w:r>
    </w:p>
    <w:p w14:paraId="66223B3F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4A47BC20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3D08F91B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1C4966B7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46F62F28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6D7BDF9B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443E217D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1E978CB5" w14:textId="77777777" w:rsidR="00B15B33" w:rsidRPr="00CB24EE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</w:rPr>
      </w:pPr>
    </w:p>
    <w:p w14:paraId="36FDBC7E" w14:textId="77777777" w:rsidR="00B15B33" w:rsidRPr="00CB24EE" w:rsidRDefault="00B15B33" w:rsidP="00B15B33">
      <w:pPr>
        <w:rPr>
          <w:rFonts w:cstheme="minorHAnsi"/>
          <w:b/>
          <w:sz w:val="22"/>
          <w:szCs w:val="22"/>
        </w:rPr>
      </w:pPr>
    </w:p>
    <w:p w14:paraId="3F350537" w14:textId="05267EA4" w:rsidR="00B15B33" w:rsidRPr="00567CCB" w:rsidRDefault="00B15B33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</w:rPr>
      </w:pPr>
      <w:r w:rsidRPr="00567CCB">
        <w:rPr>
          <w:rFonts w:cstheme="minorHAnsi"/>
          <w:bCs/>
          <w:i/>
          <w:iCs/>
          <w:sz w:val="22"/>
          <w:szCs w:val="22"/>
        </w:rPr>
        <w:t>Regarding the falsification of government-issued documents, I am not guilty.</w:t>
      </w:r>
    </w:p>
    <w:p w14:paraId="7015E7D8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136C33A5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39060341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36B7A4F0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3E3F5A3D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1F75A1D7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7ECE7A1C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522F8F8A" w14:textId="77777777" w:rsidR="00B15B33" w:rsidRPr="00CB24EE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</w:rPr>
      </w:pPr>
    </w:p>
    <w:p w14:paraId="05A27548" w14:textId="77777777" w:rsidR="00B15B33" w:rsidRPr="00CB24EE" w:rsidRDefault="00B15B33" w:rsidP="00B15B33">
      <w:pPr>
        <w:rPr>
          <w:rFonts w:cstheme="minorHAnsi"/>
          <w:b/>
          <w:sz w:val="22"/>
          <w:szCs w:val="22"/>
        </w:rPr>
      </w:pPr>
    </w:p>
    <w:p w14:paraId="4479FDF5" w14:textId="288B3F7F" w:rsidR="00B15B33" w:rsidRPr="00567CCB" w:rsidRDefault="00567CCB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</w:rPr>
      </w:pPr>
      <w:r>
        <w:rPr>
          <w:rFonts w:cstheme="minorHAnsi"/>
          <w:bCs/>
          <w:i/>
          <w:iCs/>
          <w:sz w:val="22"/>
          <w:szCs w:val="22"/>
        </w:rPr>
        <w:t xml:space="preserve">On the topic of </w:t>
      </w:r>
      <w:r w:rsidR="00B15B33" w:rsidRPr="00567CCB">
        <w:rPr>
          <w:rFonts w:cstheme="minorHAnsi"/>
          <w:bCs/>
          <w:i/>
          <w:iCs/>
          <w:sz w:val="22"/>
          <w:szCs w:val="22"/>
        </w:rPr>
        <w:t>committing a crime ac</w:t>
      </w:r>
      <w:r w:rsidRPr="00567CCB">
        <w:rPr>
          <w:rFonts w:cstheme="minorHAnsi"/>
          <w:bCs/>
          <w:i/>
          <w:iCs/>
          <w:sz w:val="22"/>
          <w:szCs w:val="22"/>
        </w:rPr>
        <w:t>t</w:t>
      </w:r>
      <w:r w:rsidR="00B15B33" w:rsidRPr="00567CCB">
        <w:rPr>
          <w:rFonts w:cstheme="minorHAnsi"/>
          <w:bCs/>
          <w:i/>
          <w:iCs/>
          <w:sz w:val="22"/>
          <w:szCs w:val="22"/>
        </w:rPr>
        <w:t xml:space="preserve"> as an adult, I </w:t>
      </w:r>
      <w:r>
        <w:rPr>
          <w:rFonts w:cstheme="minorHAnsi"/>
          <w:bCs/>
          <w:i/>
          <w:iCs/>
          <w:sz w:val="22"/>
          <w:szCs w:val="22"/>
        </w:rPr>
        <w:t>am innocent</w:t>
      </w:r>
      <w:r w:rsidR="00B15B33" w:rsidRPr="00567CCB">
        <w:rPr>
          <w:rFonts w:cstheme="minorHAnsi"/>
          <w:bCs/>
          <w:i/>
          <w:iCs/>
          <w:sz w:val="22"/>
          <w:szCs w:val="22"/>
        </w:rPr>
        <w:t>.</w:t>
      </w:r>
    </w:p>
    <w:p w14:paraId="17107FB1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6EFF5B0D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5554F2F0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36F8CCB6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01D22EB3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77562E90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40454A98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3D4B7293" w14:textId="77777777" w:rsidR="00B15B33" w:rsidRPr="00CB24EE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</w:rPr>
      </w:pPr>
    </w:p>
    <w:p w14:paraId="12774493" w14:textId="77777777" w:rsidR="00B15B33" w:rsidRPr="00CB24EE" w:rsidRDefault="00B15B33" w:rsidP="00B15B33">
      <w:pPr>
        <w:rPr>
          <w:rFonts w:cstheme="minorHAnsi"/>
          <w:b/>
          <w:sz w:val="22"/>
          <w:szCs w:val="22"/>
        </w:rPr>
      </w:pPr>
    </w:p>
    <w:p w14:paraId="666AB661" w14:textId="77777777" w:rsidR="00567CCB" w:rsidRDefault="00567CCB" w:rsidP="00B15B33">
      <w:pPr>
        <w:rPr>
          <w:rFonts w:cstheme="minorHAnsi"/>
          <w:b/>
          <w:sz w:val="22"/>
          <w:szCs w:val="22"/>
        </w:rPr>
      </w:pPr>
    </w:p>
    <w:p w14:paraId="53275E60" w14:textId="066E6F5E" w:rsidR="00B15B33" w:rsidRDefault="00B15B33" w:rsidP="00B15B33">
      <w:pPr>
        <w:rPr>
          <w:rFonts w:cstheme="minorHAnsi"/>
          <w:b/>
          <w:i/>
          <w:iCs/>
          <w:sz w:val="22"/>
          <w:szCs w:val="22"/>
        </w:rPr>
      </w:pPr>
      <w:r w:rsidRPr="00CB24EE">
        <w:rPr>
          <w:rFonts w:cstheme="minorHAnsi"/>
          <w:b/>
          <w:sz w:val="22"/>
          <w:szCs w:val="22"/>
        </w:rPr>
        <w:t>Make sure all statements are balanced</w:t>
      </w:r>
      <w:r w:rsidR="00CB24EE">
        <w:rPr>
          <w:rFonts w:cstheme="minorHAnsi"/>
          <w:b/>
          <w:sz w:val="22"/>
          <w:szCs w:val="22"/>
        </w:rPr>
        <w:t xml:space="preserve"> </w:t>
      </w:r>
      <w:r w:rsidR="00567CCB">
        <w:rPr>
          <w:rFonts w:cstheme="minorHAnsi"/>
          <w:b/>
          <w:sz w:val="22"/>
          <w:szCs w:val="22"/>
        </w:rPr>
        <w:t>(</w:t>
      </w:r>
      <w:r w:rsidR="00CB24EE">
        <w:rPr>
          <w:rFonts w:cstheme="minorHAnsi"/>
          <w:b/>
          <w:i/>
          <w:iCs/>
          <w:sz w:val="22"/>
          <w:szCs w:val="22"/>
        </w:rPr>
        <w:t xml:space="preserve">about </w:t>
      </w:r>
      <w:r w:rsidRPr="00CB24EE">
        <w:rPr>
          <w:rFonts w:cstheme="minorHAnsi"/>
          <w:b/>
          <w:i/>
          <w:iCs/>
          <w:sz w:val="22"/>
          <w:szCs w:val="22"/>
        </w:rPr>
        <w:t>the same length</w:t>
      </w:r>
      <w:r w:rsidR="00567CCB">
        <w:rPr>
          <w:rFonts w:cstheme="minorHAnsi"/>
          <w:b/>
          <w:i/>
          <w:iCs/>
          <w:sz w:val="22"/>
          <w:szCs w:val="22"/>
        </w:rPr>
        <w:t>)</w:t>
      </w:r>
      <w:r w:rsidRPr="00CB24EE">
        <w:rPr>
          <w:rFonts w:cstheme="minorHAnsi"/>
          <w:b/>
          <w:i/>
          <w:iCs/>
          <w:sz w:val="22"/>
          <w:szCs w:val="22"/>
        </w:rPr>
        <w:t>.</w:t>
      </w:r>
    </w:p>
    <w:p w14:paraId="4AF3D795" w14:textId="77777777" w:rsidR="00CB24EE" w:rsidRPr="00CB24EE" w:rsidRDefault="00CB24EE" w:rsidP="00B15B33">
      <w:pPr>
        <w:rPr>
          <w:rFonts w:cstheme="minorHAnsi"/>
          <w:b/>
          <w:i/>
          <w:iCs/>
          <w:sz w:val="22"/>
          <w:szCs w:val="22"/>
        </w:rPr>
      </w:pPr>
    </w:p>
    <w:p w14:paraId="16EA7099" w14:textId="77777777" w:rsidR="00FF04A8" w:rsidRDefault="00FF04A8" w:rsidP="00B15B33">
      <w:pPr>
        <w:rPr>
          <w:rFonts w:cstheme="minorHAnsi"/>
          <w:b/>
          <w:color w:val="000000" w:themeColor="text1"/>
          <w:u w:val="single"/>
        </w:rPr>
      </w:pPr>
    </w:p>
    <w:p w14:paraId="65C205EF" w14:textId="77777777" w:rsidR="00FF04A8" w:rsidRDefault="00FF04A8" w:rsidP="00B15B33">
      <w:pPr>
        <w:rPr>
          <w:rFonts w:cstheme="minorHAnsi"/>
          <w:b/>
          <w:color w:val="000000" w:themeColor="text1"/>
          <w:u w:val="single"/>
        </w:rPr>
      </w:pPr>
    </w:p>
    <w:p w14:paraId="7B8E94C9" w14:textId="3BC38AE1" w:rsidR="00B15B33" w:rsidRPr="00CB24EE" w:rsidRDefault="00CB24EE" w:rsidP="00B15B33">
      <w:pPr>
        <w:rPr>
          <w:rFonts w:cstheme="minorHAnsi"/>
          <w:b/>
          <w:color w:val="000000" w:themeColor="text1"/>
          <w:u w:val="single"/>
        </w:rPr>
      </w:pPr>
      <w:r w:rsidRPr="00CB24EE">
        <w:rPr>
          <w:rFonts w:cstheme="minorHAnsi"/>
          <w:b/>
          <w:color w:val="000000" w:themeColor="text1"/>
          <w:u w:val="single"/>
        </w:rPr>
        <w:lastRenderedPageBreak/>
        <w:t xml:space="preserve">MCT Audio Test Writing Exercise (Part </w:t>
      </w:r>
      <w:r w:rsidR="00FF04A8">
        <w:rPr>
          <w:rFonts w:cstheme="minorHAnsi"/>
          <w:b/>
          <w:color w:val="000000" w:themeColor="text1"/>
          <w:u w:val="single"/>
        </w:rPr>
        <w:t>2</w:t>
      </w:r>
      <w:r w:rsidRPr="00CB24EE">
        <w:rPr>
          <w:rFonts w:cstheme="minorHAnsi"/>
          <w:b/>
          <w:color w:val="000000" w:themeColor="text1"/>
          <w:u w:val="single"/>
        </w:rPr>
        <w:t xml:space="preserve"> of </w:t>
      </w:r>
      <w:r w:rsidR="00FF04A8">
        <w:rPr>
          <w:rFonts w:cstheme="minorHAnsi"/>
          <w:b/>
          <w:color w:val="000000" w:themeColor="text1"/>
          <w:u w:val="single"/>
        </w:rPr>
        <w:t>2</w:t>
      </w:r>
      <w:r w:rsidRPr="00CB24EE">
        <w:rPr>
          <w:rFonts w:cstheme="minorHAnsi"/>
          <w:b/>
          <w:color w:val="000000" w:themeColor="text1"/>
          <w:u w:val="single"/>
        </w:rPr>
        <w:t>)</w:t>
      </w:r>
    </w:p>
    <w:p w14:paraId="5EFB76CB" w14:textId="77777777" w:rsidR="00CB24EE" w:rsidRPr="00CB24EE" w:rsidRDefault="00CB24EE" w:rsidP="00B15B33">
      <w:pPr>
        <w:rPr>
          <w:rFonts w:cstheme="minorHAnsi"/>
          <w:b/>
          <w:sz w:val="22"/>
          <w:szCs w:val="22"/>
        </w:rPr>
      </w:pPr>
    </w:p>
    <w:p w14:paraId="3AB086E8" w14:textId="71914758" w:rsidR="00B15B33" w:rsidRPr="00CB24EE" w:rsidRDefault="00B15B33" w:rsidP="00B15B33">
      <w:pPr>
        <w:rPr>
          <w:rFonts w:cstheme="minorHAnsi"/>
          <w:b/>
          <w:i/>
          <w:iCs/>
          <w:sz w:val="22"/>
          <w:szCs w:val="22"/>
        </w:rPr>
      </w:pPr>
      <w:r w:rsidRPr="00CB24EE">
        <w:rPr>
          <w:rFonts w:cstheme="minorHAnsi"/>
          <w:b/>
          <w:sz w:val="22"/>
          <w:szCs w:val="22"/>
        </w:rPr>
        <w:t xml:space="preserve">Balance these statements. </w:t>
      </w:r>
      <w:r w:rsidRPr="00CB24EE">
        <w:rPr>
          <w:rFonts w:cstheme="minorHAnsi"/>
          <w:b/>
          <w:i/>
          <w:iCs/>
          <w:sz w:val="22"/>
          <w:szCs w:val="22"/>
        </w:rPr>
        <w:t xml:space="preserve">(Balance = statements are </w:t>
      </w:r>
      <w:r w:rsidR="00FF04A8">
        <w:rPr>
          <w:rFonts w:cstheme="minorHAnsi"/>
          <w:b/>
          <w:i/>
          <w:iCs/>
          <w:sz w:val="22"/>
          <w:szCs w:val="22"/>
        </w:rPr>
        <w:t xml:space="preserve">about </w:t>
      </w:r>
      <w:r w:rsidRPr="00CB24EE">
        <w:rPr>
          <w:rFonts w:cstheme="minorHAnsi"/>
          <w:b/>
          <w:i/>
          <w:iCs/>
          <w:sz w:val="22"/>
          <w:szCs w:val="22"/>
        </w:rPr>
        <w:t>the same length.)</w:t>
      </w:r>
    </w:p>
    <w:p w14:paraId="21343365" w14:textId="0C010DF5" w:rsidR="00B15B33" w:rsidRPr="0001345B" w:rsidRDefault="00B15B33" w:rsidP="00B15B33">
      <w:pPr>
        <w:rPr>
          <w:rFonts w:cstheme="minorHAnsi"/>
          <w:bCs/>
          <w:sz w:val="22"/>
          <w:szCs w:val="22"/>
        </w:rPr>
      </w:pPr>
      <w:r w:rsidRPr="0001345B">
        <w:rPr>
          <w:rFonts w:cstheme="minorHAnsi"/>
          <w:bCs/>
          <w:sz w:val="22"/>
          <w:szCs w:val="22"/>
        </w:rPr>
        <w:t xml:space="preserve">This could be done by lengthening the R2’s and shortening the </w:t>
      </w:r>
      <w:r w:rsidR="0001345B" w:rsidRPr="0001345B">
        <w:rPr>
          <w:rFonts w:cstheme="minorHAnsi"/>
          <w:bCs/>
          <w:sz w:val="22"/>
          <w:szCs w:val="22"/>
        </w:rPr>
        <w:t xml:space="preserve">R3’s and </w:t>
      </w:r>
      <w:r w:rsidRPr="0001345B">
        <w:rPr>
          <w:rFonts w:cstheme="minorHAnsi"/>
          <w:bCs/>
          <w:sz w:val="22"/>
          <w:szCs w:val="22"/>
        </w:rPr>
        <w:t xml:space="preserve">R4’s. </w:t>
      </w:r>
    </w:p>
    <w:p w14:paraId="6AA47D9C" w14:textId="77777777" w:rsidR="00B15B33" w:rsidRPr="00CB24EE" w:rsidRDefault="00B15B33" w:rsidP="00B15B33">
      <w:pPr>
        <w:rPr>
          <w:rFonts w:cstheme="minorHAnsi"/>
          <w:b/>
          <w:bCs/>
          <w:sz w:val="22"/>
          <w:szCs w:val="22"/>
        </w:rPr>
      </w:pPr>
      <w:r w:rsidRPr="00CB24EE">
        <w:rPr>
          <w:rFonts w:cstheme="minorHAnsi"/>
          <w:b/>
          <w:bCs/>
          <w:sz w:val="22"/>
          <w:szCs w:val="22"/>
        </w:rPr>
        <w:t xml:space="preserve"> </w:t>
      </w:r>
    </w:p>
    <w:p w14:paraId="4373B44C" w14:textId="77777777" w:rsidR="00B15B33" w:rsidRPr="00CB24EE" w:rsidRDefault="00B15B33" w:rsidP="00B15B33">
      <w:pPr>
        <w:rPr>
          <w:rFonts w:cstheme="minorHAnsi"/>
          <w:b/>
          <w:bCs/>
          <w:sz w:val="22"/>
          <w:szCs w:val="22"/>
        </w:rPr>
      </w:pPr>
      <w:r w:rsidRPr="00CB24EE">
        <w:rPr>
          <w:rFonts w:cstheme="minorHAnsi"/>
          <w:b/>
          <w:bCs/>
          <w:sz w:val="22"/>
          <w:szCs w:val="22"/>
        </w:rPr>
        <w:t>R1</w:t>
      </w:r>
    </w:p>
    <w:p w14:paraId="48D88D4B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Regarding stealing goods or products from work, I am innocent.</w:t>
      </w:r>
    </w:p>
    <w:p w14:paraId="36B14D3D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About stealing goods or products from work, I have not done it.</w:t>
      </w:r>
    </w:p>
    <w:p w14:paraId="4AECF294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As to stealing goods or products from work, I have not.</w:t>
      </w:r>
    </w:p>
    <w:p w14:paraId="7F22F44C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As to stealing goods or products from work, I am innocent.</w:t>
      </w:r>
    </w:p>
    <w:p w14:paraId="7B031452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Regarding stealing goods or products from work, I am guilty.</w:t>
      </w:r>
    </w:p>
    <w:p w14:paraId="402F92C9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About stealing goods or products from work, I admit doing it.</w:t>
      </w:r>
    </w:p>
    <w:p w14:paraId="7C1F12BD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In reference to stealing goods or products from work, I have done it.</w:t>
      </w:r>
    </w:p>
    <w:p w14:paraId="4F1EE82D" w14:textId="77777777" w:rsidR="00B15B33" w:rsidRPr="00CB24EE" w:rsidRDefault="00B15B33" w:rsidP="00B15B33">
      <w:pPr>
        <w:pStyle w:val="ListParagraph"/>
        <w:numPr>
          <w:ilvl w:val="0"/>
          <w:numId w:val="6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>As to stealing goods or products from work, I am guilty.</w:t>
      </w:r>
    </w:p>
    <w:p w14:paraId="6FBDE893" w14:textId="77777777" w:rsidR="00B15B33" w:rsidRPr="00CB24EE" w:rsidRDefault="00B15B33" w:rsidP="00B15B33">
      <w:pPr>
        <w:rPr>
          <w:rFonts w:cstheme="minorHAnsi"/>
          <w:sz w:val="22"/>
          <w:szCs w:val="22"/>
        </w:rPr>
      </w:pPr>
    </w:p>
    <w:p w14:paraId="6390549F" w14:textId="77777777" w:rsidR="00B15B33" w:rsidRPr="00CB24EE" w:rsidRDefault="00B15B33" w:rsidP="00B15B33">
      <w:pPr>
        <w:rPr>
          <w:rFonts w:cstheme="minorHAnsi"/>
          <w:b/>
          <w:bCs/>
          <w:sz w:val="22"/>
          <w:szCs w:val="22"/>
        </w:rPr>
      </w:pPr>
      <w:r w:rsidRPr="00CB24EE">
        <w:rPr>
          <w:rFonts w:cstheme="minorHAnsi"/>
          <w:b/>
          <w:bCs/>
          <w:sz w:val="22"/>
          <w:szCs w:val="22"/>
        </w:rPr>
        <w:t>R2</w:t>
      </w:r>
    </w:p>
    <w:p w14:paraId="330B5677" w14:textId="020A2D96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On the topic of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never did it.</w:t>
      </w:r>
    </w:p>
    <w:p w14:paraId="5500F2FD" w14:textId="4C4FCF71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Regarding to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never did it.</w:t>
      </w:r>
    </w:p>
    <w:p w14:paraId="2076B2FF" w14:textId="27F0CE38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s to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have not done.</w:t>
      </w:r>
    </w:p>
    <w:p w14:paraId="04BDA75F" w14:textId="6ACEB2CB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With respect to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am innocent.</w:t>
      </w:r>
    </w:p>
    <w:p w14:paraId="7ACAACF8" w14:textId="2D061A33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On the topic of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am guilty.</w:t>
      </w:r>
    </w:p>
    <w:p w14:paraId="4C5A8E8B" w14:textId="3A7CD781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bout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admit to doing it.</w:t>
      </w:r>
    </w:p>
    <w:p w14:paraId="491B4C6D" w14:textId="3E2F9BC2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s to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am guilty.</w:t>
      </w:r>
    </w:p>
    <w:p w14:paraId="374FDAF3" w14:textId="50E07BF3" w:rsidR="00B15B33" w:rsidRPr="00CB24EE" w:rsidRDefault="00B15B33" w:rsidP="00B15B33">
      <w:pPr>
        <w:pStyle w:val="ListParagraph"/>
        <w:numPr>
          <w:ilvl w:val="0"/>
          <w:numId w:val="7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In reference to stealing </w:t>
      </w:r>
      <w:r w:rsidR="00567CCB">
        <w:rPr>
          <w:rFonts w:cstheme="minorHAnsi"/>
          <w:sz w:val="22"/>
          <w:szCs w:val="22"/>
        </w:rPr>
        <w:t xml:space="preserve">information </w:t>
      </w:r>
      <w:r w:rsidRPr="00CB24EE">
        <w:rPr>
          <w:rFonts w:cstheme="minorHAnsi"/>
          <w:sz w:val="22"/>
          <w:szCs w:val="22"/>
        </w:rPr>
        <w:t>at work, I did it.</w:t>
      </w:r>
    </w:p>
    <w:p w14:paraId="0D8F5E98" w14:textId="77777777" w:rsidR="00B15B33" w:rsidRPr="00CB24EE" w:rsidRDefault="00B15B33" w:rsidP="00B15B33">
      <w:pPr>
        <w:rPr>
          <w:rFonts w:cstheme="minorHAnsi"/>
          <w:sz w:val="22"/>
          <w:szCs w:val="22"/>
        </w:rPr>
      </w:pPr>
    </w:p>
    <w:p w14:paraId="502C972E" w14:textId="77777777" w:rsidR="00B15B33" w:rsidRPr="00CB24EE" w:rsidRDefault="00B15B33" w:rsidP="00B15B33">
      <w:pPr>
        <w:rPr>
          <w:rFonts w:cstheme="minorHAnsi"/>
          <w:b/>
          <w:bCs/>
          <w:sz w:val="22"/>
          <w:szCs w:val="22"/>
        </w:rPr>
      </w:pPr>
      <w:r w:rsidRPr="00CB24EE">
        <w:rPr>
          <w:rFonts w:cstheme="minorHAnsi"/>
          <w:b/>
          <w:bCs/>
          <w:sz w:val="22"/>
          <w:szCs w:val="22"/>
        </w:rPr>
        <w:t>R3</w:t>
      </w:r>
    </w:p>
    <w:p w14:paraId="59B08EC2" w14:textId="2EACCAE8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s to </w:t>
      </w:r>
      <w:r w:rsidR="00FF04A8">
        <w:rPr>
          <w:rFonts w:cstheme="minorHAnsi"/>
          <w:sz w:val="22"/>
          <w:szCs w:val="22"/>
        </w:rPr>
        <w:t xml:space="preserve">using any illegal drugs </w:t>
      </w:r>
      <w:r w:rsidR="0001345B">
        <w:rPr>
          <w:rFonts w:cstheme="minorHAnsi"/>
          <w:sz w:val="22"/>
          <w:szCs w:val="22"/>
        </w:rPr>
        <w:t>during</w:t>
      </w:r>
      <w:r w:rsidR="00FF04A8">
        <w:rPr>
          <w:rFonts w:cstheme="minorHAnsi"/>
          <w:sz w:val="22"/>
          <w:szCs w:val="22"/>
        </w:rPr>
        <w:t xml:space="preserve"> the past 2 years</w:t>
      </w:r>
      <w:r w:rsidRPr="00CB24EE">
        <w:rPr>
          <w:rFonts w:cstheme="minorHAnsi"/>
          <w:sz w:val="22"/>
          <w:szCs w:val="22"/>
        </w:rPr>
        <w:t>, I am innocent.</w:t>
      </w:r>
    </w:p>
    <w:p w14:paraId="65619A84" w14:textId="441607D5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On the topic of </w:t>
      </w:r>
      <w:r w:rsidR="00FF04A8">
        <w:rPr>
          <w:rFonts w:cstheme="minorHAnsi"/>
          <w:sz w:val="22"/>
          <w:szCs w:val="22"/>
        </w:rPr>
        <w:t>using any illegal drugs within the past 2 years</w:t>
      </w:r>
      <w:r w:rsidRPr="00CB24EE">
        <w:rPr>
          <w:rFonts w:cstheme="minorHAnsi"/>
          <w:sz w:val="22"/>
          <w:szCs w:val="22"/>
        </w:rPr>
        <w:t>, I</w:t>
      </w:r>
      <w:r w:rsidR="00FF04A8">
        <w:rPr>
          <w:rFonts w:cstheme="minorHAnsi"/>
          <w:sz w:val="22"/>
          <w:szCs w:val="22"/>
        </w:rPr>
        <w:t xml:space="preserve"> have </w:t>
      </w:r>
      <w:r w:rsidRPr="00CB24EE">
        <w:rPr>
          <w:rFonts w:cstheme="minorHAnsi"/>
          <w:sz w:val="22"/>
          <w:szCs w:val="22"/>
        </w:rPr>
        <w:t>not.</w:t>
      </w:r>
    </w:p>
    <w:p w14:paraId="6C71A553" w14:textId="6AB52835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bout </w:t>
      </w:r>
      <w:r w:rsidR="00FF04A8">
        <w:rPr>
          <w:rFonts w:cstheme="minorHAnsi"/>
          <w:sz w:val="22"/>
          <w:szCs w:val="22"/>
        </w:rPr>
        <w:t xml:space="preserve">the </w:t>
      </w:r>
      <w:r w:rsidR="00FF04A8">
        <w:rPr>
          <w:rFonts w:cstheme="minorHAnsi"/>
          <w:sz w:val="22"/>
          <w:szCs w:val="22"/>
        </w:rPr>
        <w:t>us</w:t>
      </w:r>
      <w:r w:rsidR="00FF04A8">
        <w:rPr>
          <w:rFonts w:cstheme="minorHAnsi"/>
          <w:sz w:val="22"/>
          <w:szCs w:val="22"/>
        </w:rPr>
        <w:t>e of</w:t>
      </w:r>
      <w:r w:rsidR="00FF04A8">
        <w:rPr>
          <w:rFonts w:cstheme="minorHAnsi"/>
          <w:sz w:val="22"/>
          <w:szCs w:val="22"/>
        </w:rPr>
        <w:t xml:space="preserve"> </w:t>
      </w:r>
      <w:r w:rsidR="00FF04A8">
        <w:rPr>
          <w:rFonts w:cstheme="minorHAnsi"/>
          <w:sz w:val="22"/>
          <w:szCs w:val="22"/>
        </w:rPr>
        <w:t xml:space="preserve">any </w:t>
      </w:r>
      <w:r w:rsidR="00FF04A8">
        <w:rPr>
          <w:rFonts w:cstheme="minorHAnsi"/>
          <w:sz w:val="22"/>
          <w:szCs w:val="22"/>
        </w:rPr>
        <w:t>illegal drugs within the past 2 years</w:t>
      </w:r>
      <w:r w:rsidRPr="00CB24EE">
        <w:rPr>
          <w:rFonts w:cstheme="minorHAnsi"/>
          <w:sz w:val="22"/>
          <w:szCs w:val="22"/>
        </w:rPr>
        <w:t>, I am innocent.</w:t>
      </w:r>
    </w:p>
    <w:p w14:paraId="5EE04627" w14:textId="6953310F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In reference to </w:t>
      </w:r>
      <w:r w:rsidR="00FF04A8">
        <w:rPr>
          <w:rFonts w:cstheme="minorHAnsi"/>
          <w:sz w:val="22"/>
          <w:szCs w:val="22"/>
        </w:rPr>
        <w:t>using any illegal drugs within the past 2 years</w:t>
      </w:r>
      <w:r w:rsidRPr="00CB24EE">
        <w:rPr>
          <w:rFonts w:cstheme="minorHAnsi"/>
          <w:sz w:val="22"/>
          <w:szCs w:val="22"/>
        </w:rPr>
        <w:t>, I never did it.</w:t>
      </w:r>
    </w:p>
    <w:p w14:paraId="5CF040AD" w14:textId="336698FD" w:rsidR="00B15B33" w:rsidRPr="00CB24EE" w:rsidRDefault="0001345B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With respect to any use of </w:t>
      </w:r>
      <w:r w:rsidR="00FF04A8">
        <w:rPr>
          <w:rFonts w:cstheme="minorHAnsi"/>
          <w:sz w:val="22"/>
          <w:szCs w:val="22"/>
        </w:rPr>
        <w:t>illegal drugs within the past 2 years</w:t>
      </w:r>
      <w:r w:rsidR="00B15B33" w:rsidRPr="00CB24EE">
        <w:rPr>
          <w:rFonts w:cstheme="minorHAnsi"/>
          <w:sz w:val="22"/>
          <w:szCs w:val="22"/>
        </w:rPr>
        <w:t>, I am guilty.</w:t>
      </w:r>
    </w:p>
    <w:p w14:paraId="07EE0604" w14:textId="6F1FD8D5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s to </w:t>
      </w:r>
      <w:r w:rsidR="00FF04A8">
        <w:rPr>
          <w:rFonts w:cstheme="minorHAnsi"/>
          <w:sz w:val="22"/>
          <w:szCs w:val="22"/>
        </w:rPr>
        <w:t>using any illegal drugs within the past 2 years</w:t>
      </w:r>
      <w:r w:rsidRPr="00CB24EE">
        <w:rPr>
          <w:rFonts w:cstheme="minorHAnsi"/>
          <w:sz w:val="22"/>
          <w:szCs w:val="22"/>
        </w:rPr>
        <w:t>, I admit to doing it.</w:t>
      </w:r>
    </w:p>
    <w:p w14:paraId="516980C6" w14:textId="4F18B2F2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Regarding </w:t>
      </w:r>
      <w:r w:rsidR="00FF04A8">
        <w:rPr>
          <w:rFonts w:cstheme="minorHAnsi"/>
          <w:sz w:val="22"/>
          <w:szCs w:val="22"/>
        </w:rPr>
        <w:t xml:space="preserve">the use of </w:t>
      </w:r>
      <w:r w:rsidR="00FF04A8">
        <w:rPr>
          <w:rFonts w:cstheme="minorHAnsi"/>
          <w:sz w:val="22"/>
          <w:szCs w:val="22"/>
        </w:rPr>
        <w:t>any illegal drugs within the past 2 years</w:t>
      </w:r>
      <w:r w:rsidRPr="00CB24EE">
        <w:rPr>
          <w:rFonts w:cstheme="minorHAnsi"/>
          <w:sz w:val="22"/>
          <w:szCs w:val="22"/>
        </w:rPr>
        <w:t>, I am guilty.</w:t>
      </w:r>
    </w:p>
    <w:p w14:paraId="577E040B" w14:textId="6B8178BF" w:rsidR="00B15B33" w:rsidRPr="00CB24EE" w:rsidRDefault="00B15B33" w:rsidP="00B15B33">
      <w:pPr>
        <w:pStyle w:val="ListParagraph"/>
        <w:numPr>
          <w:ilvl w:val="0"/>
          <w:numId w:val="8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In reference to </w:t>
      </w:r>
      <w:r w:rsidR="00FF04A8">
        <w:rPr>
          <w:rFonts w:cstheme="minorHAnsi"/>
          <w:sz w:val="22"/>
          <w:szCs w:val="22"/>
        </w:rPr>
        <w:t>using any illegal drugs within the past 2 years</w:t>
      </w:r>
      <w:r w:rsidRPr="00CB24EE">
        <w:rPr>
          <w:rFonts w:cstheme="minorHAnsi"/>
          <w:sz w:val="22"/>
          <w:szCs w:val="22"/>
        </w:rPr>
        <w:t>, I did do it.</w:t>
      </w:r>
    </w:p>
    <w:p w14:paraId="186E0B37" w14:textId="77777777" w:rsidR="00B15B33" w:rsidRPr="00CB24EE" w:rsidRDefault="00B15B33" w:rsidP="00B15B33">
      <w:pPr>
        <w:rPr>
          <w:rFonts w:cstheme="minorHAnsi"/>
          <w:sz w:val="22"/>
          <w:szCs w:val="22"/>
        </w:rPr>
      </w:pPr>
    </w:p>
    <w:p w14:paraId="50B10210" w14:textId="77777777" w:rsidR="00B15B33" w:rsidRPr="00CB24EE" w:rsidRDefault="00B15B33" w:rsidP="00B15B33">
      <w:pPr>
        <w:rPr>
          <w:rFonts w:cstheme="minorHAnsi"/>
          <w:b/>
          <w:bCs/>
          <w:sz w:val="22"/>
          <w:szCs w:val="22"/>
        </w:rPr>
      </w:pPr>
      <w:r w:rsidRPr="00CB24EE">
        <w:rPr>
          <w:rFonts w:cstheme="minorHAnsi"/>
          <w:b/>
          <w:bCs/>
          <w:sz w:val="22"/>
          <w:szCs w:val="22"/>
        </w:rPr>
        <w:t>R4</w:t>
      </w:r>
    </w:p>
    <w:p w14:paraId="31A90BC9" w14:textId="4A65E6E1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With respect to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>, I am innocent.</w:t>
      </w:r>
    </w:p>
    <w:p w14:paraId="3D35EE0B" w14:textId="612AC2A2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Concerning </w:t>
      </w:r>
      <w:r w:rsidR="00FF04A8">
        <w:rPr>
          <w:rFonts w:cstheme="minorHAnsi"/>
          <w:sz w:val="22"/>
          <w:szCs w:val="22"/>
        </w:rPr>
        <w:t xml:space="preserve">any </w:t>
      </w:r>
      <w:r w:rsidR="00FF04A8">
        <w:rPr>
          <w:rFonts w:cstheme="minorHAnsi"/>
          <w:sz w:val="22"/>
          <w:szCs w:val="22"/>
        </w:rPr>
        <w:t>associati</w:t>
      </w:r>
      <w:r w:rsidR="00FF04A8">
        <w:rPr>
          <w:rFonts w:cstheme="minorHAnsi"/>
          <w:sz w:val="22"/>
          <w:szCs w:val="22"/>
        </w:rPr>
        <w:t xml:space="preserve">on </w:t>
      </w:r>
      <w:r w:rsidR="00FF04A8">
        <w:rPr>
          <w:rFonts w:cstheme="minorHAnsi"/>
          <w:sz w:val="22"/>
          <w:szCs w:val="22"/>
        </w:rPr>
        <w:t>with a foreign terrorist organization</w:t>
      </w:r>
      <w:r w:rsidRPr="00CB24EE">
        <w:rPr>
          <w:rFonts w:cstheme="minorHAnsi"/>
          <w:sz w:val="22"/>
          <w:szCs w:val="22"/>
        </w:rPr>
        <w:t>, I have not done it.</w:t>
      </w:r>
    </w:p>
    <w:p w14:paraId="58F9F589" w14:textId="153E7DD2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On the topic of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>, I have not done it.</w:t>
      </w:r>
    </w:p>
    <w:p w14:paraId="084D64EF" w14:textId="1B4FFC1F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As to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>, I have not ever participated.</w:t>
      </w:r>
    </w:p>
    <w:p w14:paraId="1C25E856" w14:textId="0664B814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Speaking of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>, I am responsible.</w:t>
      </w:r>
    </w:p>
    <w:p w14:paraId="754EF7F7" w14:textId="3BA2F944" w:rsidR="00B15B33" w:rsidRPr="00CB24EE" w:rsidRDefault="00FF04A8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Regarding any </w:t>
      </w:r>
      <w:r>
        <w:rPr>
          <w:rFonts w:cstheme="minorHAnsi"/>
          <w:sz w:val="22"/>
          <w:szCs w:val="22"/>
        </w:rPr>
        <w:t>associati</w:t>
      </w:r>
      <w:r>
        <w:rPr>
          <w:rFonts w:cstheme="minorHAnsi"/>
          <w:sz w:val="22"/>
          <w:szCs w:val="22"/>
        </w:rPr>
        <w:t>on</w:t>
      </w:r>
      <w:r>
        <w:rPr>
          <w:rFonts w:cstheme="minorHAnsi"/>
          <w:sz w:val="22"/>
          <w:szCs w:val="22"/>
        </w:rPr>
        <w:t xml:space="preserve"> with a foreign terrorist organization</w:t>
      </w:r>
      <w:r w:rsidR="00B15B33" w:rsidRPr="00CB24EE">
        <w:rPr>
          <w:rFonts w:cstheme="minorHAnsi"/>
          <w:sz w:val="22"/>
          <w:szCs w:val="22"/>
        </w:rPr>
        <w:t>, I am guilty.</w:t>
      </w:r>
    </w:p>
    <w:p w14:paraId="718BBEEE" w14:textId="1B6809DE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With reference to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>, I admit participating.</w:t>
      </w:r>
    </w:p>
    <w:p w14:paraId="1928A893" w14:textId="79FC306B" w:rsidR="00B15B33" w:rsidRPr="00CB24EE" w:rsidRDefault="00B15B33" w:rsidP="00B15B33">
      <w:pPr>
        <w:pStyle w:val="ListParagraph"/>
        <w:numPr>
          <w:ilvl w:val="0"/>
          <w:numId w:val="9"/>
        </w:numPr>
        <w:rPr>
          <w:rFonts w:cstheme="minorHAnsi"/>
          <w:sz w:val="22"/>
          <w:szCs w:val="22"/>
        </w:rPr>
      </w:pPr>
      <w:r w:rsidRPr="00CB24EE">
        <w:rPr>
          <w:rFonts w:cstheme="minorHAnsi"/>
          <w:sz w:val="22"/>
          <w:szCs w:val="22"/>
        </w:rPr>
        <w:t xml:space="preserve">On the topic of </w:t>
      </w:r>
      <w:r w:rsidR="00FF04A8">
        <w:rPr>
          <w:rFonts w:cstheme="minorHAnsi"/>
          <w:sz w:val="22"/>
          <w:szCs w:val="22"/>
        </w:rPr>
        <w:t>associating with a foreign terrorist organization</w:t>
      </w:r>
      <w:r w:rsidRPr="00CB24EE">
        <w:rPr>
          <w:rFonts w:cstheme="minorHAnsi"/>
          <w:sz w:val="22"/>
          <w:szCs w:val="22"/>
        </w:rPr>
        <w:t xml:space="preserve">, I </w:t>
      </w:r>
      <w:r w:rsidR="00FF04A8">
        <w:rPr>
          <w:rFonts w:cstheme="minorHAnsi"/>
          <w:sz w:val="22"/>
          <w:szCs w:val="22"/>
        </w:rPr>
        <w:t>am guilty</w:t>
      </w:r>
      <w:r w:rsidRPr="00CB24EE">
        <w:rPr>
          <w:rFonts w:cstheme="minorHAnsi"/>
          <w:sz w:val="22"/>
          <w:szCs w:val="22"/>
        </w:rPr>
        <w:t>.</w:t>
      </w:r>
    </w:p>
    <w:p w14:paraId="4E20B52C" w14:textId="77777777" w:rsidR="00B15B33" w:rsidRPr="00CB24EE" w:rsidRDefault="00B15B33" w:rsidP="00B15B33">
      <w:pPr>
        <w:rPr>
          <w:rFonts w:cstheme="minorHAnsi"/>
          <w:b/>
          <w:i/>
          <w:iCs/>
          <w:sz w:val="22"/>
          <w:szCs w:val="22"/>
        </w:rPr>
      </w:pPr>
    </w:p>
    <w:p w14:paraId="71F6A3B3" w14:textId="77777777" w:rsidR="00460BA3" w:rsidRPr="00CB24EE" w:rsidRDefault="006F0BA4">
      <w:pPr>
        <w:rPr>
          <w:rFonts w:cstheme="minorHAnsi"/>
          <w:sz w:val="22"/>
          <w:szCs w:val="22"/>
        </w:rPr>
      </w:pPr>
    </w:p>
    <w:sectPr w:rsidR="00460BA3" w:rsidRPr="00CB24EE" w:rsidSect="005838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7E8BC" w14:textId="77777777" w:rsidR="006F0BA4" w:rsidRDefault="006F0BA4">
      <w:r>
        <w:separator/>
      </w:r>
    </w:p>
  </w:endnote>
  <w:endnote w:type="continuationSeparator" w:id="0">
    <w:p w14:paraId="0C182401" w14:textId="77777777" w:rsidR="006F0BA4" w:rsidRDefault="006F0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29648" w14:textId="1831D146" w:rsidR="002600E2" w:rsidRPr="00CB24EE" w:rsidRDefault="00CB24EE" w:rsidP="00CB24EE">
    <w:pPr>
      <w:pStyle w:val="Footer"/>
      <w:rPr>
        <w:sz w:val="16"/>
        <w:szCs w:val="16"/>
      </w:rPr>
    </w:pPr>
    <w:r w:rsidRPr="00677ED7">
      <w:rPr>
        <w:sz w:val="16"/>
        <w:szCs w:val="16"/>
      </w:rPr>
      <w:t>Copyright © 20</w:t>
    </w:r>
    <w:r>
      <w:rPr>
        <w:sz w:val="16"/>
        <w:szCs w:val="16"/>
      </w:rPr>
      <w:t>21</w:t>
    </w:r>
    <w:r w:rsidRPr="00677ED7">
      <w:rPr>
        <w:sz w:val="16"/>
        <w:szCs w:val="16"/>
      </w:rPr>
      <w:t xml:space="preserve"> Converus</w:t>
    </w:r>
    <w:r>
      <w:rPr>
        <w:sz w:val="16"/>
        <w:szCs w:val="16"/>
      </w:rPr>
      <w:t>,</w:t>
    </w:r>
    <w:r w:rsidRPr="00677ED7">
      <w:rPr>
        <w:sz w:val="16"/>
        <w:szCs w:val="16"/>
      </w:rPr>
      <w:t xml:space="preserve"> Inc.</w:t>
    </w:r>
    <w:r>
      <w:rPr>
        <w:sz w:val="16"/>
        <w:szCs w:val="16"/>
      </w:rPr>
      <w:tab/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20BBF" w14:textId="77777777" w:rsidR="006F0BA4" w:rsidRDefault="006F0BA4">
      <w:r>
        <w:separator/>
      </w:r>
    </w:p>
  </w:footnote>
  <w:footnote w:type="continuationSeparator" w:id="0">
    <w:p w14:paraId="5FD656CE" w14:textId="77777777" w:rsidR="006F0BA4" w:rsidRDefault="006F0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67D0B" w14:textId="206EA49D" w:rsidR="00CB24EE" w:rsidRDefault="00CB24EE">
    <w:pPr>
      <w:pStyle w:val="Header"/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FADDACC" wp14:editId="5BD85674">
          <wp:simplePos x="0" y="0"/>
          <wp:positionH relativeFrom="column">
            <wp:posOffset>4179146</wp:posOffset>
          </wp:positionH>
          <wp:positionV relativeFrom="paragraph">
            <wp:posOffset>-176106</wp:posOffset>
          </wp:positionV>
          <wp:extent cx="1838960" cy="403225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403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52F01"/>
    <w:multiLevelType w:val="hybridMultilevel"/>
    <w:tmpl w:val="D79C0B30"/>
    <w:lvl w:ilvl="0" w:tplc="C30E6E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6727E"/>
    <w:multiLevelType w:val="hybridMultilevel"/>
    <w:tmpl w:val="2382A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F72073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57128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F5937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27501"/>
    <w:multiLevelType w:val="hybridMultilevel"/>
    <w:tmpl w:val="1722E7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03E66"/>
    <w:multiLevelType w:val="hybridMultilevel"/>
    <w:tmpl w:val="00C03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C62BF3"/>
    <w:multiLevelType w:val="hybridMultilevel"/>
    <w:tmpl w:val="D36A169A"/>
    <w:lvl w:ilvl="0" w:tplc="0EA05B5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6E3D81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2641A4"/>
    <w:multiLevelType w:val="hybridMultilevel"/>
    <w:tmpl w:val="ED1AB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DQxMTOxMLQwMrFQ0lEKTi0uzszPAykwqgUADj5HGSwAAAA="/>
  </w:docVars>
  <w:rsids>
    <w:rsidRoot w:val="00B15B33"/>
    <w:rsid w:val="0001345B"/>
    <w:rsid w:val="00020903"/>
    <w:rsid w:val="00166DF4"/>
    <w:rsid w:val="003827EE"/>
    <w:rsid w:val="004141D0"/>
    <w:rsid w:val="005118E5"/>
    <w:rsid w:val="005318B2"/>
    <w:rsid w:val="00567CCB"/>
    <w:rsid w:val="006F0BA4"/>
    <w:rsid w:val="00846703"/>
    <w:rsid w:val="00B14E86"/>
    <w:rsid w:val="00B15B33"/>
    <w:rsid w:val="00CB24EE"/>
    <w:rsid w:val="00F060ED"/>
    <w:rsid w:val="00FF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A95CF"/>
  <w15:chartTrackingRefBased/>
  <w15:docId w15:val="{2C808580-A1BD-4323-ADAB-1A52C896D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B3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15B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B3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15B33"/>
    <w:pPr>
      <w:ind w:left="720"/>
      <w:contextualSpacing/>
    </w:pPr>
  </w:style>
  <w:style w:type="table" w:styleId="TableGrid">
    <w:name w:val="Table Grid"/>
    <w:basedOn w:val="TableNormal"/>
    <w:uiPriority w:val="39"/>
    <w:rsid w:val="00B15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24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24E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Mickelsen</dc:creator>
  <cp:keywords/>
  <dc:description/>
  <cp:lastModifiedBy>Russ Warner</cp:lastModifiedBy>
  <cp:revision>7</cp:revision>
  <dcterms:created xsi:type="dcterms:W3CDTF">2021-08-04T20:39:00Z</dcterms:created>
  <dcterms:modified xsi:type="dcterms:W3CDTF">2021-08-04T21:31:00Z</dcterms:modified>
</cp:coreProperties>
</file>